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43B86A5" w14:textId="77777777" w:rsidR="00A04446" w:rsidRDefault="00A04446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A04446">
        <w:rPr>
          <w:rFonts w:eastAsia="Times New Roman" w:cstheme="minorHAnsi"/>
          <w:b/>
          <w:color w:val="181717"/>
          <w:sz w:val="28"/>
          <w:szCs w:val="28"/>
        </w:rPr>
        <w:t>Chapter 19 – Fuel Cells and Advanced Technologies</w:t>
      </w:r>
    </w:p>
    <w:p w14:paraId="0766CA74" w14:textId="794E19AA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74A123CB" w14:textId="1B4DC137" w:rsidR="00703B74" w:rsidRDefault="00DF2F45" w:rsidP="00D836C2">
      <w:pPr>
        <w:spacing w:after="0"/>
        <w:ind w:left="450" w:right="-810"/>
      </w:pPr>
      <w:r w:rsidRPr="00DF2F45">
        <w:t xml:space="preserve">1. </w:t>
      </w:r>
      <w:r w:rsidR="00D836C2">
        <w:t>Fuel-Cell Technology, Refueling with Hydrogen, and Direct Methanol Fuel Cells</w:t>
      </w:r>
    </w:p>
    <w:p w14:paraId="10FA1427" w14:textId="083D1317" w:rsidR="00D836C2" w:rsidRDefault="00D836C2" w:rsidP="00D836C2">
      <w:pPr>
        <w:spacing w:after="0"/>
        <w:ind w:left="450" w:right="-810"/>
      </w:pPr>
      <w:r>
        <w:t>2. Fuel-Cell Vehicle Systems, Fuel-Cell Hybrid Vehicles, and Hydrogen Storage</w:t>
      </w:r>
    </w:p>
    <w:p w14:paraId="2A122183" w14:textId="081A150F" w:rsidR="00D836C2" w:rsidRDefault="00D836C2" w:rsidP="00D836C2">
      <w:pPr>
        <w:spacing w:after="0"/>
        <w:ind w:left="450" w:right="-810"/>
      </w:pPr>
      <w:r>
        <w:t>3. Ultracapacitors, Fuel-Cell Vehicle Transaxles, and HCCI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F4FB892" w14:textId="4E174519" w:rsidR="00266C95" w:rsidRDefault="008F46C1" w:rsidP="00266C95">
      <w:pPr>
        <w:spacing w:after="0"/>
        <w:ind w:left="450" w:right="-810"/>
      </w:pPr>
      <w:r>
        <w:t xml:space="preserve">1. </w:t>
      </w:r>
      <w:r w:rsidR="00266C95">
        <w:t>Explain how a fuel cell generates electricity and list the advantages and disadvantages of fuel cells.</w:t>
      </w:r>
    </w:p>
    <w:p w14:paraId="2C04B7CB" w14:textId="31DDD69F" w:rsidR="00266C95" w:rsidRDefault="00266C95" w:rsidP="00266C95">
      <w:pPr>
        <w:spacing w:after="0"/>
        <w:ind w:left="450" w:right="-810"/>
      </w:pPr>
      <w:r>
        <w:t>2. List the types of fuel cells and vehicle systems that use them.</w:t>
      </w:r>
    </w:p>
    <w:p w14:paraId="76D74F78" w14:textId="7D48B422" w:rsidR="00266C95" w:rsidRDefault="00266C95" w:rsidP="00266C95">
      <w:pPr>
        <w:spacing w:after="0"/>
        <w:ind w:left="450" w:right="-810"/>
      </w:pPr>
      <w:r>
        <w:t>3. Explain how ultracapacitors and transaxle</w:t>
      </w:r>
      <w:r w:rsidR="00D836C2">
        <w:t>s</w:t>
      </w:r>
      <w:r>
        <w:t xml:space="preserve"> work in fuel-cell hybrid vehicles.</w:t>
      </w:r>
    </w:p>
    <w:p w14:paraId="401DA72D" w14:textId="0D2AC9D1" w:rsidR="00266C95" w:rsidRDefault="00266C95" w:rsidP="00266C95">
      <w:pPr>
        <w:spacing w:after="0"/>
        <w:ind w:left="450" w:right="-810"/>
      </w:pPr>
      <w:r>
        <w:t>4. Discuss the use of hydraulic pressure as an energy source.</w:t>
      </w:r>
    </w:p>
    <w:p w14:paraId="4CA3376C" w14:textId="4D00326F" w:rsidR="00266C95" w:rsidRDefault="00266C95" w:rsidP="00266C95">
      <w:pPr>
        <w:spacing w:after="0"/>
        <w:ind w:left="450" w:right="-810"/>
      </w:pPr>
      <w:r>
        <w:t>5. Describe the HCCI combustion process.</w:t>
      </w:r>
    </w:p>
    <w:p w14:paraId="7C9DDBB3" w14:textId="23F01740" w:rsidR="00266C95" w:rsidRDefault="00266C95" w:rsidP="00266C95">
      <w:pPr>
        <w:spacing w:after="0"/>
        <w:ind w:left="450" w:right="-810"/>
      </w:pPr>
      <w:r>
        <w:t>6. Discuss alternative electricity sources.</w:t>
      </w:r>
    </w:p>
    <w:p w14:paraId="55695049" w14:textId="7A3FCCB9" w:rsidR="00DF2F45" w:rsidRPr="00DF2F45" w:rsidRDefault="00F25410" w:rsidP="00266C95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A418B04" w14:textId="77777777" w:rsidR="00A04446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A04446" w:rsidRPr="00A04446">
        <w:t>Fuel Cell Identification</w:t>
      </w:r>
    </w:p>
    <w:bookmarkEnd w:id="0"/>
    <w:bookmarkEnd w:id="1"/>
    <w:p w14:paraId="233C5FC8" w14:textId="118418D4" w:rsidR="008F46C1" w:rsidRDefault="00A04446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7D8DBB87" w14:textId="0667B633" w:rsidR="008804A0" w:rsidRDefault="008804A0" w:rsidP="008804A0">
      <w:pPr>
        <w:spacing w:after="0"/>
        <w:ind w:left="450" w:right="-810"/>
      </w:pPr>
      <w:r>
        <w:t>3</w:t>
      </w:r>
      <w:r w:rsidRPr="00DF2F45">
        <w:t xml:space="preserve">. </w:t>
      </w:r>
      <w:hyperlink r:id="rId11" w:history="1">
        <w:r w:rsidRPr="002E426A">
          <w:rPr>
            <w:rStyle w:val="Hyperlink"/>
          </w:rPr>
          <w:t>Crossword Puzzle and Word Search (L3)</w:t>
        </w:r>
      </w:hyperlink>
    </w:p>
    <w:p w14:paraId="41602227" w14:textId="5C3B1448" w:rsidR="008804A0" w:rsidRDefault="008804A0" w:rsidP="008804A0">
      <w:pPr>
        <w:spacing w:after="0"/>
        <w:ind w:left="450" w:right="-810"/>
      </w:pPr>
      <w:r>
        <w:t>4</w:t>
      </w:r>
      <w:r w:rsidRPr="00DF2F45">
        <w:t xml:space="preserve">. </w:t>
      </w:r>
      <w:hyperlink r:id="rId12" w:history="1">
        <w:r w:rsidRPr="0026447A">
          <w:rPr>
            <w:rStyle w:val="Hyperlink"/>
          </w:rPr>
          <w:t>Videos: (L3) Light Duty Hybrid Electric</w:t>
        </w:r>
      </w:hyperlink>
    </w:p>
    <w:p w14:paraId="200B129A" w14:textId="68DA168A" w:rsidR="008804A0" w:rsidRDefault="008804A0" w:rsidP="008804A0">
      <w:pPr>
        <w:spacing w:after="0"/>
        <w:ind w:left="450" w:right="-810"/>
      </w:pPr>
      <w:r>
        <w:t>5</w:t>
      </w:r>
      <w:r>
        <w:t xml:space="preserve">. </w:t>
      </w:r>
      <w:hyperlink r:id="rId13" w:history="1">
        <w:r w:rsidRPr="00562308">
          <w:rPr>
            <w:rStyle w:val="Hyperlink"/>
          </w:rPr>
          <w:t>Animations: (L3) Light Duty Hybrid Electric</w:t>
        </w:r>
      </w:hyperlink>
    </w:p>
    <w:p w14:paraId="3FB19CF6" w14:textId="404443EC" w:rsidR="0085332D" w:rsidRPr="00CD3CBB" w:rsidRDefault="00DF2F45" w:rsidP="002B413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52ADE95" w14:textId="77777777" w:rsidR="00A04446" w:rsidRDefault="00A04446" w:rsidP="006705BC">
      <w:pPr>
        <w:spacing w:after="0"/>
        <w:ind w:left="450" w:right="-810"/>
      </w:pPr>
      <w:r w:rsidRPr="00A04446">
        <w:t>1. Task Sheet: Fuel Cell Identification</w:t>
      </w:r>
    </w:p>
    <w:p w14:paraId="6E8407A3" w14:textId="7906CE72" w:rsidR="00DF2F45" w:rsidRPr="00CD3CBB" w:rsidRDefault="00DF2F45" w:rsidP="006705B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E47A2C5" w14:textId="10795FDA" w:rsidR="00CD3CBB" w:rsidRDefault="00CD3CBB" w:rsidP="004637B0">
      <w:pPr>
        <w:spacing w:after="0"/>
        <w:ind w:left="450" w:right="-810"/>
      </w:pPr>
    </w:p>
    <w:p w14:paraId="458FE6AA" w14:textId="62B49AA6" w:rsidR="00BF6799" w:rsidRDefault="00BF6799" w:rsidP="004637B0">
      <w:pPr>
        <w:spacing w:after="0"/>
        <w:ind w:left="450" w:right="-810"/>
      </w:pPr>
    </w:p>
    <w:p w14:paraId="459DC1A6" w14:textId="77777777" w:rsidR="0039249F" w:rsidRDefault="0039249F" w:rsidP="004637B0">
      <w:pPr>
        <w:spacing w:after="0"/>
        <w:ind w:left="450" w:right="-810"/>
      </w:pPr>
    </w:p>
    <w:p w14:paraId="309DC72C" w14:textId="31FBE44C" w:rsidR="00BF6799" w:rsidRDefault="00BF6799" w:rsidP="004637B0">
      <w:pPr>
        <w:spacing w:after="0"/>
        <w:ind w:left="450" w:right="-810"/>
      </w:pPr>
    </w:p>
    <w:p w14:paraId="277203AA" w14:textId="5C03523E" w:rsidR="007C7E2C" w:rsidRDefault="007C7E2C" w:rsidP="004637B0">
      <w:pPr>
        <w:spacing w:after="0"/>
        <w:ind w:left="450" w:right="-810"/>
      </w:pPr>
    </w:p>
    <w:p w14:paraId="06770B4A" w14:textId="1FF8C58A" w:rsidR="007C7E2C" w:rsidRDefault="007C7E2C" w:rsidP="004637B0">
      <w:pPr>
        <w:spacing w:after="0"/>
        <w:ind w:left="450" w:right="-810"/>
      </w:pPr>
    </w:p>
    <w:p w14:paraId="25BF06B1" w14:textId="77777777" w:rsidR="007C7E2C" w:rsidRDefault="007C7E2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A0131" w14:textId="77777777" w:rsidR="00940BFD" w:rsidRDefault="00940BFD" w:rsidP="00E43A7A">
      <w:pPr>
        <w:spacing w:after="0" w:line="240" w:lineRule="auto"/>
      </w:pPr>
      <w:r>
        <w:separator/>
      </w:r>
    </w:p>
  </w:endnote>
  <w:endnote w:type="continuationSeparator" w:id="0">
    <w:p w14:paraId="51A5CA82" w14:textId="77777777" w:rsidR="00940BFD" w:rsidRDefault="00940BF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ACE46" w14:textId="77777777" w:rsidR="00940BFD" w:rsidRDefault="00940BFD" w:rsidP="00E43A7A">
      <w:pPr>
        <w:spacing w:after="0" w:line="240" w:lineRule="auto"/>
      </w:pPr>
      <w:r>
        <w:separator/>
      </w:r>
    </w:p>
  </w:footnote>
  <w:footnote w:type="continuationSeparator" w:id="0">
    <w:p w14:paraId="62478C15" w14:textId="77777777" w:rsidR="00940BFD" w:rsidRDefault="00940BF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gFAD2sg4otAAAA"/>
  </w:docVars>
  <w:rsids>
    <w:rsidRoot w:val="00DF2F45"/>
    <w:rsid w:val="00002F88"/>
    <w:rsid w:val="00016515"/>
    <w:rsid w:val="00027A0E"/>
    <w:rsid w:val="00032C74"/>
    <w:rsid w:val="00035248"/>
    <w:rsid w:val="00046371"/>
    <w:rsid w:val="000522AD"/>
    <w:rsid w:val="00055EAD"/>
    <w:rsid w:val="00077286"/>
    <w:rsid w:val="000905D7"/>
    <w:rsid w:val="000A391B"/>
    <w:rsid w:val="000B5939"/>
    <w:rsid w:val="000B7194"/>
    <w:rsid w:val="000C57BA"/>
    <w:rsid w:val="000C6FB2"/>
    <w:rsid w:val="000E2805"/>
    <w:rsid w:val="000E2C6C"/>
    <w:rsid w:val="001036D5"/>
    <w:rsid w:val="0011718F"/>
    <w:rsid w:val="00123D4E"/>
    <w:rsid w:val="00133D25"/>
    <w:rsid w:val="00136257"/>
    <w:rsid w:val="00150C31"/>
    <w:rsid w:val="001735F6"/>
    <w:rsid w:val="001D570B"/>
    <w:rsid w:val="001D6D31"/>
    <w:rsid w:val="001E1771"/>
    <w:rsid w:val="001E51A7"/>
    <w:rsid w:val="001E6BE6"/>
    <w:rsid w:val="001F5178"/>
    <w:rsid w:val="001F7A1E"/>
    <w:rsid w:val="00241C8A"/>
    <w:rsid w:val="00250C2D"/>
    <w:rsid w:val="0026447A"/>
    <w:rsid w:val="002651CC"/>
    <w:rsid w:val="00266C95"/>
    <w:rsid w:val="0029759D"/>
    <w:rsid w:val="002A319A"/>
    <w:rsid w:val="002A40C3"/>
    <w:rsid w:val="002A76E3"/>
    <w:rsid w:val="002B413B"/>
    <w:rsid w:val="002B7AA6"/>
    <w:rsid w:val="002B7FEB"/>
    <w:rsid w:val="002E426A"/>
    <w:rsid w:val="0039249F"/>
    <w:rsid w:val="003D0578"/>
    <w:rsid w:val="0040292E"/>
    <w:rsid w:val="00431A46"/>
    <w:rsid w:val="0044619B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4F7CA1"/>
    <w:rsid w:val="005274BD"/>
    <w:rsid w:val="00547AF6"/>
    <w:rsid w:val="00557546"/>
    <w:rsid w:val="00562308"/>
    <w:rsid w:val="005868EC"/>
    <w:rsid w:val="00587ECD"/>
    <w:rsid w:val="005A543B"/>
    <w:rsid w:val="005B2BD0"/>
    <w:rsid w:val="005C6B99"/>
    <w:rsid w:val="005E3067"/>
    <w:rsid w:val="005E770C"/>
    <w:rsid w:val="005F1649"/>
    <w:rsid w:val="005F6CB1"/>
    <w:rsid w:val="00641B95"/>
    <w:rsid w:val="00642E5D"/>
    <w:rsid w:val="00643D46"/>
    <w:rsid w:val="00662A68"/>
    <w:rsid w:val="006705BC"/>
    <w:rsid w:val="0068412E"/>
    <w:rsid w:val="00687AE4"/>
    <w:rsid w:val="00692749"/>
    <w:rsid w:val="00696D9C"/>
    <w:rsid w:val="00696F56"/>
    <w:rsid w:val="006B519C"/>
    <w:rsid w:val="00703B74"/>
    <w:rsid w:val="00723978"/>
    <w:rsid w:val="00725B71"/>
    <w:rsid w:val="00752E95"/>
    <w:rsid w:val="007636D7"/>
    <w:rsid w:val="007C16D5"/>
    <w:rsid w:val="007C1A7E"/>
    <w:rsid w:val="007C7E2C"/>
    <w:rsid w:val="007D4409"/>
    <w:rsid w:val="007E2EC9"/>
    <w:rsid w:val="007E35F1"/>
    <w:rsid w:val="00820699"/>
    <w:rsid w:val="008253C6"/>
    <w:rsid w:val="00825901"/>
    <w:rsid w:val="00831393"/>
    <w:rsid w:val="0085071D"/>
    <w:rsid w:val="0085332D"/>
    <w:rsid w:val="00877B5A"/>
    <w:rsid w:val="008804A0"/>
    <w:rsid w:val="00885EE5"/>
    <w:rsid w:val="00886A1E"/>
    <w:rsid w:val="00892203"/>
    <w:rsid w:val="008A0255"/>
    <w:rsid w:val="008C03AF"/>
    <w:rsid w:val="008C0707"/>
    <w:rsid w:val="008F46C1"/>
    <w:rsid w:val="00912B7F"/>
    <w:rsid w:val="009150B8"/>
    <w:rsid w:val="009268E1"/>
    <w:rsid w:val="0092799E"/>
    <w:rsid w:val="00940BFD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04446"/>
    <w:rsid w:val="00A21112"/>
    <w:rsid w:val="00A67A9E"/>
    <w:rsid w:val="00A764B2"/>
    <w:rsid w:val="00A868F1"/>
    <w:rsid w:val="00A941B8"/>
    <w:rsid w:val="00AB1D3E"/>
    <w:rsid w:val="00AB5A3D"/>
    <w:rsid w:val="00AD289A"/>
    <w:rsid w:val="00AE5917"/>
    <w:rsid w:val="00B01968"/>
    <w:rsid w:val="00B26AC2"/>
    <w:rsid w:val="00B44C45"/>
    <w:rsid w:val="00B52BE8"/>
    <w:rsid w:val="00B5380A"/>
    <w:rsid w:val="00B614AC"/>
    <w:rsid w:val="00B67969"/>
    <w:rsid w:val="00B723D2"/>
    <w:rsid w:val="00B95269"/>
    <w:rsid w:val="00B95B75"/>
    <w:rsid w:val="00B97438"/>
    <w:rsid w:val="00BA3D3F"/>
    <w:rsid w:val="00BB1DB0"/>
    <w:rsid w:val="00BB438C"/>
    <w:rsid w:val="00BF6799"/>
    <w:rsid w:val="00C07857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C0DC0"/>
    <w:rsid w:val="00CD13C4"/>
    <w:rsid w:val="00CD3CBB"/>
    <w:rsid w:val="00D02FB8"/>
    <w:rsid w:val="00D04E46"/>
    <w:rsid w:val="00D07E1E"/>
    <w:rsid w:val="00D524C5"/>
    <w:rsid w:val="00D836C2"/>
    <w:rsid w:val="00D9751C"/>
    <w:rsid w:val="00DA1A6E"/>
    <w:rsid w:val="00DA491F"/>
    <w:rsid w:val="00DA7074"/>
    <w:rsid w:val="00DC79B2"/>
    <w:rsid w:val="00DD5051"/>
    <w:rsid w:val="00DF2F45"/>
    <w:rsid w:val="00E202C9"/>
    <w:rsid w:val="00E2335E"/>
    <w:rsid w:val="00E4311A"/>
    <w:rsid w:val="00E43A7A"/>
    <w:rsid w:val="00E5016D"/>
    <w:rsid w:val="00E87AC3"/>
    <w:rsid w:val="00E9309E"/>
    <w:rsid w:val="00EB4995"/>
    <w:rsid w:val="00EC2C3A"/>
    <w:rsid w:val="00ED38C5"/>
    <w:rsid w:val="00EE677A"/>
    <w:rsid w:val="00F008E4"/>
    <w:rsid w:val="00F2511E"/>
    <w:rsid w:val="00F25410"/>
    <w:rsid w:val="00F43605"/>
    <w:rsid w:val="00F7319E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1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4</cp:revision>
  <cp:lastPrinted>2022-05-17T16:12:00Z</cp:lastPrinted>
  <dcterms:created xsi:type="dcterms:W3CDTF">2019-12-09T16:24:00Z</dcterms:created>
  <dcterms:modified xsi:type="dcterms:W3CDTF">2022-05-17T16:22:00Z</dcterms:modified>
</cp:coreProperties>
</file>